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1C4FA" w14:textId="1C93D94D" w:rsidR="008556ED" w:rsidRPr="008556ED" w:rsidRDefault="008556ED" w:rsidP="008556E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cs-CZ"/>
          <w14:ligatures w14:val="none"/>
        </w:rPr>
      </w:pPr>
      <w:r w:rsidRPr="008556ED">
        <w:rPr>
          <w:noProof/>
        </w:rPr>
        <w:drawing>
          <wp:inline distT="0" distB="0" distL="0" distR="0" wp14:anchorId="7DF32DD2" wp14:editId="3363F3FC">
            <wp:extent cx="5600700" cy="3326130"/>
            <wp:effectExtent l="0" t="0" r="0" b="7620"/>
            <wp:docPr id="2013084155" name="Obrázek 1" descr="Obsah obrázku text, snímek obrazovky, Písm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084155" name="Obrázek 1" descr="Obsah obrázku text, snímek obrazovky, Písmo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26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428D99" w14:textId="77777777" w:rsidR="00C60FDA" w:rsidRDefault="00C60FDA"/>
    <w:sectPr w:rsidR="00C60FDA" w:rsidSect="00453E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NTE2MTIyNzcyMTRX0lEKTi0uzszPAykwrAUAtoMJACwAAAA="/>
  </w:docVars>
  <w:rsids>
    <w:rsidRoot w:val="008556ED"/>
    <w:rsid w:val="00453E0B"/>
    <w:rsid w:val="008556ED"/>
    <w:rsid w:val="009D38BC"/>
    <w:rsid w:val="00C60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28ED23"/>
  <w15:chartTrackingRefBased/>
  <w15:docId w15:val="{15E074A7-559C-44DE-9593-8EB169CF8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link w:val="Nadpis1Char"/>
    <w:uiPriority w:val="9"/>
    <w:qFormat/>
    <w:rsid w:val="009D38BC"/>
    <w:pPr>
      <w:spacing w:before="100" w:beforeAutospacing="1" w:after="100" w:afterAutospacing="1" w:line="240" w:lineRule="auto"/>
      <w:outlineLvl w:val="0"/>
    </w:pPr>
    <w:rPr>
      <w:rFonts w:ascii="Calibri Light" w:eastAsia="Times New Roman" w:hAnsi="Calibri Light" w:cs="Times New Roman"/>
      <w:b/>
      <w:bCs/>
      <w:color w:val="0070C0"/>
      <w:kern w:val="36"/>
      <w:sz w:val="32"/>
      <w:szCs w:val="4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9D38BC"/>
    <w:rPr>
      <w:rFonts w:ascii="Calibri Light" w:eastAsia="Times New Roman" w:hAnsi="Calibri Light" w:cs="Times New Roman"/>
      <w:b/>
      <w:bCs/>
      <w:color w:val="0070C0"/>
      <w:kern w:val="36"/>
      <w:sz w:val="32"/>
      <w:szCs w:val="4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09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21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Grebe</dc:creator>
  <cp:keywords/>
  <dc:description/>
  <cp:lastModifiedBy>Eva Grebe</cp:lastModifiedBy>
  <cp:revision>1</cp:revision>
  <dcterms:created xsi:type="dcterms:W3CDTF">2023-07-18T11:45:00Z</dcterms:created>
  <dcterms:modified xsi:type="dcterms:W3CDTF">2023-07-18T11:46:00Z</dcterms:modified>
</cp:coreProperties>
</file>